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6A1C9C" w14:textId="77777777" w:rsidR="002135C2" w:rsidRPr="00AD4D8C" w:rsidRDefault="002135C2" w:rsidP="002135C2">
      <w:pPr>
        <w:spacing w:after="120"/>
        <w:ind w:firstLine="0"/>
        <w:jc w:val="center"/>
        <w:rPr>
          <w:b/>
          <w:sz w:val="32"/>
          <w:szCs w:val="32"/>
          <w:lang w:val="en-GB"/>
        </w:rPr>
      </w:pPr>
      <w:r w:rsidRPr="00AD4D8C">
        <w:rPr>
          <w:b/>
          <w:sz w:val="32"/>
          <w:szCs w:val="32"/>
          <w:lang w:val="en-GB"/>
        </w:rPr>
        <w:t>SLEZSKÁ UNIVERZITA V OPAVĚ</w:t>
      </w:r>
    </w:p>
    <w:p w14:paraId="63D85859" w14:textId="77777777" w:rsidR="002135C2" w:rsidRPr="003A73B4" w:rsidRDefault="003A73B4" w:rsidP="002135C2">
      <w:pPr>
        <w:spacing w:after="120"/>
        <w:ind w:firstLine="0"/>
        <w:jc w:val="center"/>
        <w:rPr>
          <w:b/>
          <w:sz w:val="32"/>
          <w:szCs w:val="32"/>
        </w:rPr>
      </w:pPr>
      <w:r w:rsidRPr="003A73B4">
        <w:rPr>
          <w:b/>
          <w:sz w:val="32"/>
          <w:szCs w:val="32"/>
        </w:rPr>
        <w:t xml:space="preserve">Obchodně podnikatelská fakulta v </w:t>
      </w:r>
      <w:r>
        <w:rPr>
          <w:b/>
          <w:sz w:val="32"/>
          <w:szCs w:val="32"/>
        </w:rPr>
        <w:t>K</w:t>
      </w:r>
      <w:r w:rsidRPr="003A73B4">
        <w:rPr>
          <w:b/>
          <w:sz w:val="32"/>
          <w:szCs w:val="32"/>
        </w:rPr>
        <w:t>arviné</w:t>
      </w:r>
    </w:p>
    <w:p w14:paraId="7DC239B3" w14:textId="77777777" w:rsidR="002135C2" w:rsidRDefault="003A73B4" w:rsidP="002135C2">
      <w:pPr>
        <w:ind w:firstLine="0"/>
        <w:rPr>
          <w:lang w:val="en-GB"/>
        </w:rPr>
      </w:pPr>
      <w:r>
        <w:rPr>
          <w:noProof/>
          <w:lang w:eastAsia="cs-CZ"/>
        </w:rPr>
        <w:drawing>
          <wp:anchor distT="0" distB="0" distL="114300" distR="114300" simplePos="0" relativeHeight="251659264" behindDoc="0" locked="0" layoutInCell="1" allowOverlap="1" wp14:anchorId="721024CB" wp14:editId="706062F3">
            <wp:simplePos x="0" y="0"/>
            <wp:positionH relativeFrom="column">
              <wp:posOffset>2014855</wp:posOffset>
            </wp:positionH>
            <wp:positionV relativeFrom="paragraph">
              <wp:posOffset>170815</wp:posOffset>
            </wp:positionV>
            <wp:extent cx="2266950" cy="2276475"/>
            <wp:effectExtent l="19050" t="0" r="0" b="0"/>
            <wp:wrapNone/>
            <wp:docPr id="1" name="Obrázek 0" descr="novy zna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vy znak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2C9365" w14:textId="77777777" w:rsidR="002135C2" w:rsidRDefault="002135C2" w:rsidP="002135C2">
      <w:pPr>
        <w:rPr>
          <w:lang w:val="en-GB"/>
        </w:rPr>
      </w:pPr>
    </w:p>
    <w:p w14:paraId="0C1F5DD7" w14:textId="77777777" w:rsidR="002135C2" w:rsidRDefault="002135C2" w:rsidP="002135C2">
      <w:pPr>
        <w:rPr>
          <w:lang w:val="en-GB"/>
        </w:rPr>
      </w:pPr>
    </w:p>
    <w:p w14:paraId="2A5FB3E9" w14:textId="77777777" w:rsidR="002135C2" w:rsidRDefault="002135C2" w:rsidP="002135C2">
      <w:pPr>
        <w:rPr>
          <w:lang w:val="en-GB"/>
        </w:rPr>
      </w:pPr>
    </w:p>
    <w:p w14:paraId="3485AAF7" w14:textId="77777777" w:rsidR="002135C2" w:rsidRDefault="002135C2" w:rsidP="002135C2">
      <w:pPr>
        <w:rPr>
          <w:lang w:val="en-GB"/>
        </w:rPr>
      </w:pPr>
    </w:p>
    <w:p w14:paraId="06FC9DDA" w14:textId="77777777" w:rsidR="002135C2" w:rsidRDefault="002135C2" w:rsidP="002135C2">
      <w:pPr>
        <w:rPr>
          <w:lang w:val="en-GB"/>
        </w:rPr>
      </w:pPr>
    </w:p>
    <w:p w14:paraId="244058B0" w14:textId="77777777" w:rsidR="002135C2" w:rsidRDefault="002135C2" w:rsidP="002135C2">
      <w:pPr>
        <w:rPr>
          <w:lang w:val="en-GB"/>
        </w:rPr>
      </w:pPr>
    </w:p>
    <w:p w14:paraId="53971D05" w14:textId="77777777" w:rsidR="002135C2" w:rsidRDefault="002135C2" w:rsidP="002135C2">
      <w:pPr>
        <w:rPr>
          <w:lang w:val="en-GB"/>
        </w:rPr>
      </w:pPr>
    </w:p>
    <w:p w14:paraId="674134C9" w14:textId="77777777" w:rsidR="002135C2" w:rsidRDefault="002135C2" w:rsidP="002135C2">
      <w:pPr>
        <w:rPr>
          <w:lang w:val="en-GB"/>
        </w:rPr>
      </w:pPr>
    </w:p>
    <w:p w14:paraId="4B92F968" w14:textId="77777777" w:rsidR="002135C2" w:rsidRDefault="002135C2" w:rsidP="002135C2">
      <w:pPr>
        <w:rPr>
          <w:lang w:val="en-GB"/>
        </w:rPr>
      </w:pPr>
    </w:p>
    <w:p w14:paraId="6076E452" w14:textId="77777777" w:rsidR="002135C2" w:rsidRDefault="002135C2" w:rsidP="002135C2">
      <w:pPr>
        <w:rPr>
          <w:lang w:val="en-GB"/>
        </w:rPr>
      </w:pPr>
    </w:p>
    <w:p w14:paraId="4C21F9F3" w14:textId="77777777" w:rsidR="002135C2" w:rsidRDefault="002135C2" w:rsidP="002135C2">
      <w:pPr>
        <w:spacing w:after="120"/>
        <w:jc w:val="center"/>
        <w:rPr>
          <w:b/>
          <w:color w:val="auto"/>
          <w:sz w:val="32"/>
          <w:szCs w:val="32"/>
        </w:rPr>
      </w:pPr>
    </w:p>
    <w:p w14:paraId="4E7EC927" w14:textId="77777777" w:rsidR="002135C2" w:rsidRDefault="002135C2" w:rsidP="002135C2">
      <w:pPr>
        <w:spacing w:after="120"/>
        <w:jc w:val="center"/>
        <w:rPr>
          <w:b/>
          <w:color w:val="auto"/>
          <w:sz w:val="32"/>
          <w:szCs w:val="32"/>
        </w:rPr>
      </w:pPr>
      <w:r>
        <w:rPr>
          <w:b/>
          <w:color w:val="auto"/>
          <w:sz w:val="32"/>
          <w:szCs w:val="32"/>
        </w:rPr>
        <w:t>Název seminární práce</w:t>
      </w:r>
    </w:p>
    <w:p w14:paraId="70F7A9E4" w14:textId="0543D53C" w:rsidR="002135C2" w:rsidRDefault="002135C2" w:rsidP="002135C2">
      <w:pPr>
        <w:spacing w:after="120"/>
        <w:jc w:val="center"/>
        <w:rPr>
          <w:color w:val="auto"/>
          <w:sz w:val="28"/>
          <w:szCs w:val="28"/>
        </w:rPr>
      </w:pPr>
      <w:r w:rsidRPr="00AD4D8C">
        <w:rPr>
          <w:color w:val="auto"/>
          <w:sz w:val="28"/>
          <w:szCs w:val="28"/>
        </w:rPr>
        <w:t xml:space="preserve"> (Seminární práce do předmětu </w:t>
      </w:r>
      <w:r w:rsidR="00C37D77">
        <w:rPr>
          <w:color w:val="auto"/>
          <w:sz w:val="28"/>
          <w:szCs w:val="28"/>
        </w:rPr>
        <w:t>Ekonomika obchodu</w:t>
      </w:r>
      <w:r w:rsidRPr="00AD4D8C">
        <w:rPr>
          <w:color w:val="auto"/>
          <w:sz w:val="28"/>
          <w:szCs w:val="28"/>
        </w:rPr>
        <w:t>)</w:t>
      </w:r>
    </w:p>
    <w:p w14:paraId="683D9007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1CCB54A8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3F7B6B07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7CC5B5A5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47D66D6F" w14:textId="77777777" w:rsidR="002135C2" w:rsidRDefault="002135C2" w:rsidP="002135C2">
      <w:pPr>
        <w:jc w:val="center"/>
        <w:rPr>
          <w:color w:val="auto"/>
          <w:sz w:val="28"/>
          <w:szCs w:val="28"/>
        </w:rPr>
      </w:pPr>
    </w:p>
    <w:p w14:paraId="083103C9" w14:textId="6433FCAE" w:rsidR="002135C2" w:rsidRPr="00DA2ADD" w:rsidRDefault="00C37D77" w:rsidP="002135C2">
      <w:pPr>
        <w:spacing w:after="120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Jméno</w:t>
      </w:r>
      <w:r w:rsidR="00197E77">
        <w:rPr>
          <w:b/>
          <w:color w:val="auto"/>
          <w:sz w:val="28"/>
          <w:szCs w:val="28"/>
        </w:rPr>
        <w:t xml:space="preserve"> a příjmení</w:t>
      </w:r>
      <w:r>
        <w:rPr>
          <w:b/>
          <w:color w:val="auto"/>
          <w:sz w:val="28"/>
          <w:szCs w:val="28"/>
        </w:rPr>
        <w:t xml:space="preserve"> všech členů týmu:</w:t>
      </w:r>
    </w:p>
    <w:p w14:paraId="38674E61" w14:textId="3E99574C" w:rsidR="002135C2" w:rsidRDefault="002135C2" w:rsidP="002135C2">
      <w:pPr>
        <w:rPr>
          <w:color w:val="auto"/>
          <w:sz w:val="28"/>
          <w:szCs w:val="28"/>
        </w:rPr>
      </w:pPr>
    </w:p>
    <w:p w14:paraId="1BB6D468" w14:textId="4FFF4C6F" w:rsidR="00C37D77" w:rsidRDefault="00C37D77" w:rsidP="002135C2">
      <w:pPr>
        <w:rPr>
          <w:color w:val="auto"/>
          <w:sz w:val="28"/>
          <w:szCs w:val="28"/>
        </w:rPr>
      </w:pPr>
    </w:p>
    <w:p w14:paraId="10241013" w14:textId="528962E5" w:rsidR="00C37D77" w:rsidRDefault="00C37D77" w:rsidP="002135C2">
      <w:pPr>
        <w:rPr>
          <w:color w:val="auto"/>
          <w:sz w:val="28"/>
          <w:szCs w:val="28"/>
        </w:rPr>
      </w:pPr>
    </w:p>
    <w:p w14:paraId="7BA3DBA8" w14:textId="098597FF" w:rsidR="00C37D77" w:rsidRDefault="00C37D77" w:rsidP="002135C2">
      <w:pPr>
        <w:rPr>
          <w:color w:val="auto"/>
          <w:sz w:val="28"/>
          <w:szCs w:val="28"/>
        </w:rPr>
      </w:pPr>
    </w:p>
    <w:p w14:paraId="0A922BF5" w14:textId="1B6B61FA" w:rsidR="00C37D77" w:rsidRDefault="00C37D77" w:rsidP="002135C2">
      <w:pPr>
        <w:rPr>
          <w:color w:val="auto"/>
          <w:sz w:val="28"/>
          <w:szCs w:val="28"/>
        </w:rPr>
      </w:pPr>
    </w:p>
    <w:p w14:paraId="6E36C297" w14:textId="70AE3E3A" w:rsidR="002135C2" w:rsidRDefault="00197E77" w:rsidP="002135C2">
      <w:pPr>
        <w:jc w:val="center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Karviná 202</w:t>
      </w:r>
      <w:r w:rsidR="00C37D77">
        <w:rPr>
          <w:color w:val="auto"/>
          <w:sz w:val="28"/>
          <w:szCs w:val="28"/>
        </w:rPr>
        <w:t>1</w:t>
      </w:r>
    </w:p>
    <w:p w14:paraId="45D41583" w14:textId="77777777" w:rsidR="00046F81" w:rsidRDefault="00046F81" w:rsidP="002135C2">
      <w:pPr>
        <w:jc w:val="center"/>
        <w:rPr>
          <w:color w:val="auto"/>
          <w:sz w:val="28"/>
          <w:szCs w:val="28"/>
        </w:rPr>
      </w:pPr>
    </w:p>
    <w:sdt>
      <w:sdtPr>
        <w:id w:val="52637083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4A29C3" w14:textId="77777777" w:rsidR="0042293B" w:rsidRDefault="0042293B" w:rsidP="0042293B">
          <w:pPr>
            <w:ind w:firstLine="0"/>
            <w:jc w:val="left"/>
            <w:rPr>
              <w:b/>
              <w:color w:val="auto"/>
              <w:sz w:val="28"/>
              <w:szCs w:val="28"/>
            </w:rPr>
          </w:pPr>
          <w:r w:rsidRPr="00046F81">
            <w:rPr>
              <w:b/>
              <w:color w:val="auto"/>
              <w:sz w:val="28"/>
              <w:szCs w:val="28"/>
            </w:rPr>
            <w:t>Obsah</w:t>
          </w:r>
        </w:p>
        <w:p w14:paraId="5C31229D" w14:textId="77777777" w:rsidR="0042293B" w:rsidRDefault="0042293B">
          <w:pPr>
            <w:pStyle w:val="Obsah1"/>
          </w:pPr>
        </w:p>
        <w:p w14:paraId="048B1906" w14:textId="77777777" w:rsidR="00A8271C" w:rsidRDefault="003F2561">
          <w:pPr>
            <w:pStyle w:val="Obsah1"/>
            <w:rPr>
              <w:noProof/>
            </w:rPr>
          </w:pPr>
          <w:r>
            <w:t>Úvod</w:t>
          </w:r>
          <w:r>
            <w:tab/>
          </w:r>
          <w:r>
            <w:tab/>
            <w:t>1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5AC653BD" w14:textId="7856DDCB" w:rsidR="00A8271C" w:rsidRDefault="00A8271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06" w:history="1">
            <w:r w:rsidRPr="001A2BD8">
              <w:rPr>
                <w:rStyle w:val="Hypertextovodkaz"/>
                <w:noProof/>
                <w:snapToGrid w:val="0"/>
                <w:w w:val="0"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Pr="001A2BD8">
              <w:rPr>
                <w:rStyle w:val="Hypertextovodkaz"/>
                <w:noProof/>
              </w:rPr>
              <w:t>Představení fi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98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77106" w14:textId="3BA532CA" w:rsidR="00A8271C" w:rsidRDefault="00A8271C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07" w:history="1">
            <w:r w:rsidRPr="001A2BD8">
              <w:rPr>
                <w:rStyle w:val="Hypertextovodkaz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Pr="001A2BD8">
              <w:rPr>
                <w:rStyle w:val="Hypertextovodkaz"/>
                <w:noProof/>
              </w:rPr>
              <w:t>Název první podkapito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98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7B438" w14:textId="62AAFD02" w:rsidR="00A8271C" w:rsidRDefault="00A8271C">
          <w:pPr>
            <w:pStyle w:val="Obsah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08" w:history="1">
            <w:r w:rsidRPr="001A2BD8">
              <w:rPr>
                <w:rStyle w:val="Hypertextovodkaz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Pr="001A2BD8">
              <w:rPr>
                <w:rStyle w:val="Hypertextovodkaz"/>
                <w:noProof/>
              </w:rPr>
              <w:t>Základní informace k psaní SP (při tvorbě SP vymaž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98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9954C" w14:textId="74A9F59F" w:rsidR="00A8271C" w:rsidRDefault="00A8271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09" w:history="1">
            <w:r w:rsidRPr="001A2BD8">
              <w:rPr>
                <w:rStyle w:val="Hypertextovodkaz"/>
                <w:noProof/>
                <w:snapToGrid w:val="0"/>
                <w:w w:val="0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Pr="001A2BD8">
              <w:rPr>
                <w:rStyle w:val="Hypertextovodkaz"/>
                <w:noProof/>
              </w:rPr>
              <w:t>Exteriér prode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98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14CFE" w14:textId="51E52EA4" w:rsidR="00A8271C" w:rsidRDefault="00A8271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10" w:history="1">
            <w:r w:rsidRPr="001A2BD8">
              <w:rPr>
                <w:rStyle w:val="Hypertextovodkaz"/>
                <w:noProof/>
                <w:snapToGrid w:val="0"/>
                <w:w w:val="0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Pr="001A2BD8">
              <w:rPr>
                <w:rStyle w:val="Hypertextovodkaz"/>
                <w:noProof/>
              </w:rPr>
              <w:t>Interiér prode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98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37194" w14:textId="57322DA0" w:rsidR="00A8271C" w:rsidRDefault="00A8271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11" w:history="1">
            <w:r w:rsidRPr="001A2BD8">
              <w:rPr>
                <w:rStyle w:val="Hypertextovodkaz"/>
                <w:noProof/>
                <w:snapToGrid w:val="0"/>
                <w:w w:val="0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cs-CZ"/>
              </w:rPr>
              <w:tab/>
            </w:r>
            <w:r w:rsidRPr="001A2BD8">
              <w:rPr>
                <w:rStyle w:val="Hypertextovodkaz"/>
                <w:noProof/>
              </w:rPr>
              <w:t>Zbož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98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93BA5" w14:textId="0ACF54C7" w:rsidR="00A8271C" w:rsidRDefault="00A8271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12" w:history="1">
            <w:r w:rsidRPr="001A2BD8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98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1EC99" w14:textId="0A14A139" w:rsidR="00A8271C" w:rsidRDefault="00A8271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cs-CZ"/>
            </w:rPr>
          </w:pPr>
          <w:hyperlink w:anchor="_Toc65498413" w:history="1">
            <w:r w:rsidRPr="001A2BD8">
              <w:rPr>
                <w:rStyle w:val="Hypertextovodkaz"/>
                <w:noProof/>
              </w:rPr>
              <w:t>Použitá literatura a zdroj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98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4D4F9" w14:textId="68E81FAF" w:rsidR="0042293B" w:rsidRDefault="003F2561" w:rsidP="0042293B">
          <w:pPr>
            <w:ind w:firstLine="0"/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D3B3DE2" w14:textId="77777777" w:rsidR="00FE7F74" w:rsidRDefault="00FE7F74" w:rsidP="00B806FF">
      <w:pPr>
        <w:rPr>
          <w:color w:val="auto"/>
        </w:rPr>
        <w:sectPr w:rsidR="00FE7F74"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4C1D075" w14:textId="77777777" w:rsidR="00046F81" w:rsidRDefault="00046F81" w:rsidP="001157FD">
      <w:pPr>
        <w:pStyle w:val="Nadpis1"/>
        <w:numPr>
          <w:ilvl w:val="0"/>
          <w:numId w:val="0"/>
        </w:numPr>
        <w:ind w:left="357"/>
      </w:pPr>
      <w:bookmarkStart w:id="0" w:name="_Toc55916677"/>
      <w:bookmarkStart w:id="1" w:name="_Toc65498405"/>
      <w:r>
        <w:lastRenderedPageBreak/>
        <w:t>Úvod</w:t>
      </w:r>
      <w:bookmarkEnd w:id="0"/>
      <w:bookmarkEnd w:id="1"/>
    </w:p>
    <w:p w14:paraId="0A66EBA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96C1727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2C0FBB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084D546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2F6B0B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CE5ADC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1249652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4BAF86A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3D8D386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20378D6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0E396EF5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4C62771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880394C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A23076D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CE0D350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817816D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8CCF282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980631B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7D66E2A3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F1193A1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1059709E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2420AE1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4AA83D65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3348157F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6F6D7FC0" w14:textId="77777777" w:rsidR="00046F81" w:rsidRDefault="00046F81" w:rsidP="00046F81">
      <w:pPr>
        <w:ind w:firstLine="0"/>
        <w:jc w:val="left"/>
        <w:rPr>
          <w:b/>
          <w:color w:val="auto"/>
          <w:sz w:val="28"/>
          <w:szCs w:val="28"/>
        </w:rPr>
      </w:pPr>
    </w:p>
    <w:p w14:paraId="56CAE80D" w14:textId="77777777" w:rsidR="00A12377" w:rsidRDefault="00A12377" w:rsidP="00046F81">
      <w:pPr>
        <w:ind w:firstLine="0"/>
        <w:jc w:val="left"/>
        <w:rPr>
          <w:b/>
          <w:color w:val="auto"/>
          <w:sz w:val="28"/>
          <w:szCs w:val="28"/>
        </w:rPr>
        <w:sectPr w:rsidR="00A12377" w:rsidSect="00FE7F74">
          <w:footerReference w:type="default" r:id="rId10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14:paraId="41352BF1" w14:textId="43D3C7BC" w:rsidR="006F463C" w:rsidRPr="006F463C" w:rsidRDefault="00521E10" w:rsidP="006F463C">
      <w:pPr>
        <w:pStyle w:val="Nadpis1"/>
        <w:rPr>
          <w:szCs w:val="32"/>
        </w:rPr>
      </w:pPr>
      <w:bookmarkStart w:id="2" w:name="_Toc65498406"/>
      <w:r>
        <w:rPr>
          <w:szCs w:val="32"/>
        </w:rPr>
        <w:lastRenderedPageBreak/>
        <w:t>Představení firmy</w:t>
      </w:r>
      <w:bookmarkEnd w:id="2"/>
    </w:p>
    <w:p w14:paraId="2FE381A3" w14:textId="77777777" w:rsidR="00046F81" w:rsidRDefault="00046F81" w:rsidP="00046F81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>Times New Roman, normální, velikost 12, první řádek předsazení o 1,25, řádkování 1,5 řádku, zarovnání textu do bloku, mezery mezi odstavci se nedělají, nadpisy se píší bez odražení od levého okraje, ale s jedním zařádkování</w:t>
      </w:r>
      <w:r w:rsidR="0021536F">
        <w:rPr>
          <w:sz w:val="22"/>
          <w:szCs w:val="22"/>
        </w:rPr>
        <w:t xml:space="preserve">m. Čísluje se vpravo dole na stránce, úvod a závěr se nečísluje. </w:t>
      </w:r>
    </w:p>
    <w:p w14:paraId="45F10FD3" w14:textId="77777777" w:rsidR="00311578" w:rsidRDefault="00311578" w:rsidP="00046F81">
      <w:pPr>
        <w:ind w:left="709" w:hanging="709"/>
        <w:rPr>
          <w:sz w:val="22"/>
          <w:szCs w:val="22"/>
        </w:rPr>
      </w:pPr>
    </w:p>
    <w:p w14:paraId="25F68364" w14:textId="72F09D91" w:rsidR="00046F81" w:rsidRDefault="006F463C" w:rsidP="006F463C">
      <w:pPr>
        <w:pStyle w:val="Nadpis2"/>
        <w:rPr>
          <w:szCs w:val="28"/>
        </w:rPr>
      </w:pPr>
      <w:bookmarkStart w:id="3" w:name="_Toc479609749"/>
      <w:bookmarkStart w:id="4" w:name="_Toc65498407"/>
      <w:r>
        <w:rPr>
          <w:szCs w:val="28"/>
        </w:rPr>
        <w:t>Název první podkapitoly</w:t>
      </w:r>
      <w:bookmarkEnd w:id="4"/>
      <w:r>
        <w:rPr>
          <w:szCs w:val="28"/>
        </w:rPr>
        <w:t xml:space="preserve"> </w:t>
      </w:r>
      <w:bookmarkEnd w:id="3"/>
    </w:p>
    <w:p w14:paraId="13D9B126" w14:textId="3EBF4DE5" w:rsidR="00475FD1" w:rsidRPr="00475FD1" w:rsidRDefault="00475FD1" w:rsidP="00475FD1">
      <w:r>
        <w:t>Kapitoly je třeba přizpůsobit vybranému tématu.</w:t>
      </w:r>
      <w:bookmarkStart w:id="5" w:name="_GoBack"/>
      <w:bookmarkEnd w:id="5"/>
    </w:p>
    <w:p w14:paraId="7D1B4920" w14:textId="77777777" w:rsidR="006F463C" w:rsidRPr="006F463C" w:rsidRDefault="006F463C" w:rsidP="006F463C">
      <w:pPr>
        <w:jc w:val="left"/>
        <w:rPr>
          <w:b/>
          <w:color w:val="auto"/>
          <w:sz w:val="28"/>
          <w:szCs w:val="28"/>
        </w:rPr>
      </w:pPr>
    </w:p>
    <w:p w14:paraId="1AD13A80" w14:textId="794309BD" w:rsidR="006F463C" w:rsidRDefault="00716352" w:rsidP="006F463C">
      <w:pPr>
        <w:pStyle w:val="Nadpis2"/>
      </w:pPr>
      <w:bookmarkStart w:id="6" w:name="_Toc65498408"/>
      <w:r>
        <w:t>Základní informace k psaní SP (při tvorbě SP vymažte)</w:t>
      </w:r>
      <w:bookmarkEnd w:id="6"/>
    </w:p>
    <w:p w14:paraId="67BE0D4D" w14:textId="77777777" w:rsidR="00A12377" w:rsidRDefault="00A12377" w:rsidP="00A12377">
      <w:r>
        <w:t>Seminární práce bude strukturována takto:</w:t>
      </w:r>
    </w:p>
    <w:p w14:paraId="011123C9" w14:textId="77777777" w:rsidR="00A12377" w:rsidRDefault="00A12377" w:rsidP="00A12377"/>
    <w:p w14:paraId="09967D36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titulní strana, </w:t>
      </w:r>
    </w:p>
    <w:p w14:paraId="6D4E3404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obsah, </w:t>
      </w:r>
    </w:p>
    <w:p w14:paraId="6C2E7A05" w14:textId="4D5CAE8B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úvod, </w:t>
      </w:r>
    </w:p>
    <w:p w14:paraId="4E0BFE16" w14:textId="6D79718B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>vlastní text práce</w:t>
      </w:r>
      <w:r w:rsidR="00311578">
        <w:rPr>
          <w:sz w:val="22"/>
          <w:szCs w:val="22"/>
        </w:rPr>
        <w:t xml:space="preserve"> </w:t>
      </w:r>
    </w:p>
    <w:p w14:paraId="3D1F7DF7" w14:textId="560FC419" w:rsidR="00A12377" w:rsidRPr="00A12377" w:rsidRDefault="00521E10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z</w:t>
      </w:r>
      <w:r w:rsidR="00A12377" w:rsidRPr="00A12377">
        <w:rPr>
          <w:sz w:val="22"/>
          <w:szCs w:val="22"/>
        </w:rPr>
        <w:t xml:space="preserve">ávěr, </w:t>
      </w:r>
    </w:p>
    <w:p w14:paraId="7C303CC0" w14:textId="77777777" w:rsidR="00A12377" w:rsidRPr="00A12377" w:rsidRDefault="00A12377" w:rsidP="00A12377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seznam použitých pramenů a literatury, </w:t>
      </w:r>
    </w:p>
    <w:p w14:paraId="4680FCA9" w14:textId="11ABDF49" w:rsidR="002E476D" w:rsidRDefault="00A12377" w:rsidP="002E476D">
      <w:pPr>
        <w:pStyle w:val="Odstavecseseznamem"/>
        <w:numPr>
          <w:ilvl w:val="0"/>
          <w:numId w:val="7"/>
        </w:numPr>
        <w:rPr>
          <w:sz w:val="22"/>
          <w:szCs w:val="22"/>
        </w:rPr>
      </w:pPr>
      <w:r w:rsidRPr="00A12377">
        <w:rPr>
          <w:sz w:val="22"/>
          <w:szCs w:val="22"/>
        </w:rPr>
        <w:t xml:space="preserve">přílohy. </w:t>
      </w:r>
      <w:r w:rsidR="00F378E8">
        <w:rPr>
          <w:sz w:val="22"/>
          <w:szCs w:val="22"/>
        </w:rPr>
        <w:t>(volitelné – pokud nejsou nutné tak v seminární práci nemusí být vloženy přílohy!)</w:t>
      </w:r>
    </w:p>
    <w:p w14:paraId="09A1B2C3" w14:textId="796657FA" w:rsidR="002E476D" w:rsidRDefault="002E476D" w:rsidP="002E476D">
      <w:pPr>
        <w:rPr>
          <w:sz w:val="22"/>
          <w:szCs w:val="22"/>
        </w:rPr>
      </w:pPr>
    </w:p>
    <w:p w14:paraId="664A1491" w14:textId="5FAC294F" w:rsidR="002E476D" w:rsidRDefault="002E476D" w:rsidP="002E476D">
      <w:pPr>
        <w:rPr>
          <w:sz w:val="22"/>
          <w:szCs w:val="22"/>
        </w:rPr>
      </w:pPr>
      <w:r>
        <w:rPr>
          <w:sz w:val="22"/>
          <w:szCs w:val="22"/>
        </w:rPr>
        <w:t xml:space="preserve">Další náležitosti </w:t>
      </w:r>
      <w:r w:rsidR="00521E10">
        <w:rPr>
          <w:sz w:val="22"/>
          <w:szCs w:val="22"/>
        </w:rPr>
        <w:t>v dokumentu</w:t>
      </w:r>
      <w:r>
        <w:rPr>
          <w:sz w:val="22"/>
          <w:szCs w:val="22"/>
        </w:rPr>
        <w:t xml:space="preserve"> </w:t>
      </w:r>
      <w:r w:rsidR="00521E10">
        <w:rPr>
          <w:sz w:val="22"/>
          <w:szCs w:val="22"/>
        </w:rPr>
        <w:t>„Formální úprava a struktura seminárních prací“, který najdete v IS, konkrétně v organizačních pokynech.</w:t>
      </w:r>
    </w:p>
    <w:p w14:paraId="3D888885" w14:textId="77777777" w:rsidR="00716352" w:rsidRDefault="00716352" w:rsidP="00716352">
      <w:r>
        <w:t xml:space="preserve">Citace - základní zásada: </w:t>
      </w:r>
    </w:p>
    <w:p w14:paraId="39EA38FF" w14:textId="77777777" w:rsidR="00716352" w:rsidRPr="008479F0" w:rsidRDefault="00716352" w:rsidP="00716352">
      <w:r w:rsidRPr="008479F0">
        <w:rPr>
          <w:bCs/>
        </w:rPr>
        <w:t>Vše, co je uvedeno v závěrečném seznamu literatury, musí být průběžně citováno v textu, přičemž student využívá způsob citování ve formě příjmení (rok, v případě přímé citace strana) neboli tzv. Harvardský systém.</w:t>
      </w:r>
    </w:p>
    <w:p w14:paraId="699970F1" w14:textId="77777777" w:rsidR="00716352" w:rsidRDefault="00716352" w:rsidP="00716352"/>
    <w:p w14:paraId="3E8EB361" w14:textId="77777777" w:rsidR="00716352" w:rsidRDefault="00716352" w:rsidP="00716352">
      <w:r>
        <w:t xml:space="preserve">Více k citacím viz. Pokyn děkana č. 02/2020 pro úpravy, zveřejňování a ukládání vysokoškolských kvalifikačních prací - dostupný zde </w:t>
      </w:r>
      <w:hyperlink r:id="rId11" w:history="1">
        <w:r w:rsidRPr="0012666C">
          <w:rPr>
            <w:rStyle w:val="Hypertextovodkaz"/>
          </w:rPr>
          <w:t>https://www.slu.cz/opf/cz/file/cul/68502ca7-c7ee-440b-a3e0-b2ddcf1d52ec</w:t>
        </w:r>
      </w:hyperlink>
      <w:r>
        <w:t xml:space="preserve"> </w:t>
      </w:r>
    </w:p>
    <w:p w14:paraId="03846450" w14:textId="77777777" w:rsidR="00716352" w:rsidRDefault="00716352" w:rsidP="00716352"/>
    <w:p w14:paraId="5BFE1435" w14:textId="77777777" w:rsidR="00716352" w:rsidRDefault="00716352" w:rsidP="00716352">
      <w:pPr>
        <w:rPr>
          <w:b/>
        </w:rPr>
      </w:pPr>
      <w:r>
        <w:rPr>
          <w:b/>
        </w:rPr>
        <w:lastRenderedPageBreak/>
        <w:t>Tabulky</w:t>
      </w:r>
    </w:p>
    <w:p w14:paraId="38DAC0FF" w14:textId="6393DC55" w:rsidR="00716352" w:rsidRDefault="00716352" w:rsidP="00716352">
      <w:r>
        <w:t>T</w:t>
      </w:r>
      <w:r>
        <w:t>abulky se uvádějí v textu nebo v příloze seminární práce, musí obsahovat výstižný název, pořadí a zdroj informací, tj. pramen. Příklad:</w:t>
      </w:r>
    </w:p>
    <w:p w14:paraId="3B2ACE61" w14:textId="77777777" w:rsidR="00716352" w:rsidRDefault="00716352" w:rsidP="00716352"/>
    <w:p w14:paraId="743C2D9C" w14:textId="77777777" w:rsidR="00716352" w:rsidRPr="007B645D" w:rsidRDefault="00716352" w:rsidP="00716352">
      <w:pPr>
        <w:ind w:firstLine="0"/>
        <w:jc w:val="center"/>
        <w:rPr>
          <w:b/>
        </w:rPr>
      </w:pPr>
      <w:r w:rsidRPr="007B645D">
        <w:rPr>
          <w:b/>
        </w:rPr>
        <w:t>Tabulka č. 1 Rozdělení studentů dle pohlaví v jednotlivých skupinách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16352" w14:paraId="451BA676" w14:textId="77777777" w:rsidTr="0001010F">
        <w:tc>
          <w:tcPr>
            <w:tcW w:w="3020" w:type="dxa"/>
          </w:tcPr>
          <w:p w14:paraId="43AEB9B9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Skupina</w:t>
            </w:r>
          </w:p>
        </w:tc>
        <w:tc>
          <w:tcPr>
            <w:tcW w:w="3021" w:type="dxa"/>
          </w:tcPr>
          <w:p w14:paraId="2117D862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Poměr žen</w:t>
            </w:r>
          </w:p>
        </w:tc>
        <w:tc>
          <w:tcPr>
            <w:tcW w:w="3021" w:type="dxa"/>
          </w:tcPr>
          <w:p w14:paraId="2AD4E9D7" w14:textId="77777777" w:rsidR="00716352" w:rsidRPr="008479F0" w:rsidRDefault="00716352" w:rsidP="0001010F">
            <w:pPr>
              <w:rPr>
                <w:b/>
              </w:rPr>
            </w:pPr>
            <w:r w:rsidRPr="008479F0">
              <w:rPr>
                <w:b/>
              </w:rPr>
              <w:t>Poměr mužů</w:t>
            </w:r>
          </w:p>
        </w:tc>
      </w:tr>
      <w:tr w:rsidR="00716352" w14:paraId="0796F318" w14:textId="77777777" w:rsidTr="0001010F">
        <w:tc>
          <w:tcPr>
            <w:tcW w:w="3020" w:type="dxa"/>
          </w:tcPr>
          <w:p w14:paraId="50CDD009" w14:textId="77777777" w:rsidR="00716352" w:rsidRDefault="00716352" w:rsidP="0001010F">
            <w:r>
              <w:t>A</w:t>
            </w:r>
          </w:p>
        </w:tc>
        <w:tc>
          <w:tcPr>
            <w:tcW w:w="3021" w:type="dxa"/>
          </w:tcPr>
          <w:p w14:paraId="02B2DAF1" w14:textId="77777777" w:rsidR="00716352" w:rsidRDefault="00716352" w:rsidP="0001010F">
            <w:pPr>
              <w:jc w:val="center"/>
            </w:pPr>
            <w:r>
              <w:t>0,7</w:t>
            </w:r>
          </w:p>
        </w:tc>
        <w:tc>
          <w:tcPr>
            <w:tcW w:w="3021" w:type="dxa"/>
          </w:tcPr>
          <w:p w14:paraId="2285F1B8" w14:textId="77777777" w:rsidR="00716352" w:rsidRDefault="00716352" w:rsidP="0001010F">
            <w:pPr>
              <w:jc w:val="center"/>
            </w:pPr>
            <w:r>
              <w:t>0,3</w:t>
            </w:r>
          </w:p>
        </w:tc>
      </w:tr>
      <w:tr w:rsidR="00716352" w14:paraId="33A5B559" w14:textId="77777777" w:rsidTr="0001010F">
        <w:tc>
          <w:tcPr>
            <w:tcW w:w="3020" w:type="dxa"/>
          </w:tcPr>
          <w:p w14:paraId="44F8A2A1" w14:textId="77777777" w:rsidR="00716352" w:rsidRDefault="00716352" w:rsidP="0001010F">
            <w:r>
              <w:t>B</w:t>
            </w:r>
          </w:p>
        </w:tc>
        <w:tc>
          <w:tcPr>
            <w:tcW w:w="3021" w:type="dxa"/>
          </w:tcPr>
          <w:p w14:paraId="1183DC33" w14:textId="77777777" w:rsidR="00716352" w:rsidRDefault="00716352" w:rsidP="0001010F">
            <w:pPr>
              <w:jc w:val="center"/>
            </w:pPr>
            <w:r>
              <w:t>0,8</w:t>
            </w:r>
          </w:p>
        </w:tc>
        <w:tc>
          <w:tcPr>
            <w:tcW w:w="3021" w:type="dxa"/>
          </w:tcPr>
          <w:p w14:paraId="0AA33E9D" w14:textId="77777777" w:rsidR="00716352" w:rsidRDefault="00716352" w:rsidP="0001010F">
            <w:pPr>
              <w:jc w:val="center"/>
            </w:pPr>
            <w:r>
              <w:t>0,2</w:t>
            </w:r>
          </w:p>
        </w:tc>
      </w:tr>
      <w:tr w:rsidR="00716352" w14:paraId="395DD4AB" w14:textId="77777777" w:rsidTr="0001010F">
        <w:tc>
          <w:tcPr>
            <w:tcW w:w="3020" w:type="dxa"/>
          </w:tcPr>
          <w:p w14:paraId="772AE687" w14:textId="77777777" w:rsidR="00716352" w:rsidRDefault="00716352" w:rsidP="0001010F">
            <w:r>
              <w:t>C</w:t>
            </w:r>
          </w:p>
        </w:tc>
        <w:tc>
          <w:tcPr>
            <w:tcW w:w="3021" w:type="dxa"/>
          </w:tcPr>
          <w:p w14:paraId="43DAC905" w14:textId="77777777" w:rsidR="00716352" w:rsidRDefault="00716352" w:rsidP="0001010F">
            <w:pPr>
              <w:jc w:val="center"/>
            </w:pPr>
            <w:r>
              <w:t>0,4</w:t>
            </w:r>
          </w:p>
        </w:tc>
        <w:tc>
          <w:tcPr>
            <w:tcW w:w="3021" w:type="dxa"/>
          </w:tcPr>
          <w:p w14:paraId="3B5EA7F2" w14:textId="77777777" w:rsidR="00716352" w:rsidRDefault="00716352" w:rsidP="0001010F">
            <w:pPr>
              <w:jc w:val="center"/>
            </w:pPr>
            <w:r>
              <w:t>0,6</w:t>
            </w:r>
          </w:p>
        </w:tc>
      </w:tr>
      <w:tr w:rsidR="00716352" w14:paraId="60309EEF" w14:textId="77777777" w:rsidTr="0001010F">
        <w:tc>
          <w:tcPr>
            <w:tcW w:w="3020" w:type="dxa"/>
          </w:tcPr>
          <w:p w14:paraId="5FB47138" w14:textId="77777777" w:rsidR="00716352" w:rsidRDefault="00716352" w:rsidP="0001010F">
            <w:r>
              <w:t>D</w:t>
            </w:r>
          </w:p>
        </w:tc>
        <w:tc>
          <w:tcPr>
            <w:tcW w:w="3021" w:type="dxa"/>
          </w:tcPr>
          <w:p w14:paraId="28686E07" w14:textId="77777777" w:rsidR="00716352" w:rsidRDefault="00716352" w:rsidP="0001010F">
            <w:pPr>
              <w:jc w:val="center"/>
            </w:pPr>
            <w:r>
              <w:t>0,6</w:t>
            </w:r>
          </w:p>
        </w:tc>
        <w:tc>
          <w:tcPr>
            <w:tcW w:w="3021" w:type="dxa"/>
          </w:tcPr>
          <w:p w14:paraId="4951BF9C" w14:textId="77777777" w:rsidR="00716352" w:rsidRDefault="00716352" w:rsidP="0001010F">
            <w:pPr>
              <w:jc w:val="center"/>
            </w:pPr>
            <w:r>
              <w:t>0,4</w:t>
            </w:r>
          </w:p>
        </w:tc>
      </w:tr>
    </w:tbl>
    <w:p w14:paraId="444E19CE" w14:textId="53B84B1F" w:rsidR="00716352" w:rsidRDefault="00716352" w:rsidP="00716352">
      <w:pPr>
        <w:ind w:firstLine="0"/>
        <w:jc w:val="center"/>
      </w:pPr>
      <w:r w:rsidRPr="008479F0">
        <w:rPr>
          <w:i/>
        </w:rPr>
        <w:t>Zdroj:</w:t>
      </w:r>
      <w:r w:rsidR="00A827A2">
        <w:t xml:space="preserve"> Bauerová (2021</w:t>
      </w:r>
      <w:r>
        <w:t>)</w:t>
      </w:r>
    </w:p>
    <w:p w14:paraId="0340CBA8" w14:textId="77777777" w:rsidR="00716352" w:rsidRDefault="00716352" w:rsidP="00716352">
      <w:pPr>
        <w:ind w:firstLine="0"/>
        <w:rPr>
          <w:sz w:val="22"/>
          <w:szCs w:val="22"/>
        </w:rPr>
      </w:pPr>
    </w:p>
    <w:p w14:paraId="67D19B02" w14:textId="77777777" w:rsidR="00716352" w:rsidRPr="00716352" w:rsidRDefault="00716352" w:rsidP="00716352">
      <w:pPr>
        <w:rPr>
          <w:b/>
        </w:rPr>
      </w:pPr>
      <w:r w:rsidRPr="00716352">
        <w:rPr>
          <w:b/>
        </w:rPr>
        <w:t>Grafy, obrázky a schémata</w:t>
      </w:r>
    </w:p>
    <w:p w14:paraId="6F3497A8" w14:textId="77777777" w:rsidR="00716352" w:rsidRDefault="00716352" w:rsidP="00716352">
      <w:r>
        <w:t>Uvádějí se pod souhrnným označením obrázek v textu nebo v příloze seminární práce, musí obsahovat výstižný název, pořadí a zdroj informací, tj. pramen. Příklad:</w:t>
      </w:r>
    </w:p>
    <w:p w14:paraId="4FAB0982" w14:textId="77777777" w:rsidR="00716352" w:rsidRDefault="00716352" w:rsidP="00716352"/>
    <w:p w14:paraId="6F989545" w14:textId="77777777" w:rsidR="00716352" w:rsidRDefault="00716352" w:rsidP="00716352">
      <w:pPr>
        <w:ind w:firstLine="0"/>
        <w:jc w:val="center"/>
        <w:rPr>
          <w:b/>
        </w:rPr>
      </w:pPr>
      <w:r w:rsidRPr="00C76E1D">
        <w:rPr>
          <w:b/>
        </w:rPr>
        <w:t>Obrázek č. 1:</w:t>
      </w:r>
      <w:r>
        <w:rPr>
          <w:b/>
        </w:rPr>
        <w:t xml:space="preserve"> Grafické znázornění studentů dle pohlaví v jednotlivých skupinách</w:t>
      </w:r>
    </w:p>
    <w:p w14:paraId="4BA35820" w14:textId="77777777" w:rsidR="00716352" w:rsidRPr="00C76E1D" w:rsidRDefault="00716352" w:rsidP="00716352">
      <w:pPr>
        <w:ind w:firstLine="0"/>
        <w:jc w:val="center"/>
        <w:rPr>
          <w:b/>
        </w:rPr>
      </w:pPr>
      <w:r>
        <w:rPr>
          <w:b/>
          <w:noProof/>
          <w:lang w:eastAsia="cs-CZ"/>
        </w:rPr>
        <w:drawing>
          <wp:inline distT="0" distB="0" distL="0" distR="0" wp14:anchorId="317A38B3" wp14:editId="38DDE9BE">
            <wp:extent cx="4869180" cy="1737360"/>
            <wp:effectExtent l="0" t="0" r="7620" b="1524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478985E" w14:textId="77777777" w:rsidR="00716352" w:rsidRDefault="00716352" w:rsidP="00716352">
      <w:pPr>
        <w:ind w:firstLine="0"/>
        <w:jc w:val="center"/>
      </w:pPr>
      <w:r w:rsidRPr="001240BF">
        <w:rPr>
          <w:i/>
        </w:rPr>
        <w:t>Zdroj</w:t>
      </w:r>
      <w:r>
        <w:t>: vlastní zpracování (pokud pracoval student se svými daty z primárního výzkumu, pokud čerpal například z Českého statistického úřadu, tak zde musí být zmínka o původu dat + rok: vlastní zpracování na základě dat z ČSÚ (2015))</w:t>
      </w:r>
    </w:p>
    <w:p w14:paraId="6AB99F21" w14:textId="77777777" w:rsidR="00716352" w:rsidRPr="002E476D" w:rsidRDefault="00716352" w:rsidP="002E476D">
      <w:pPr>
        <w:rPr>
          <w:sz w:val="22"/>
          <w:szCs w:val="22"/>
        </w:rPr>
      </w:pPr>
    </w:p>
    <w:p w14:paraId="4C8C81C2" w14:textId="77777777" w:rsidR="00F378E8" w:rsidRDefault="00F378E8" w:rsidP="00F378E8">
      <w:pPr>
        <w:rPr>
          <w:sz w:val="22"/>
          <w:szCs w:val="22"/>
        </w:rPr>
      </w:pPr>
    </w:p>
    <w:p w14:paraId="7A0DCB5C" w14:textId="77B1097E" w:rsidR="00A12377" w:rsidRDefault="00716352" w:rsidP="00311578">
      <w:pPr>
        <w:pStyle w:val="Nadpis1"/>
      </w:pPr>
      <w:bookmarkStart w:id="7" w:name="_Toc65498409"/>
      <w:r>
        <w:t>Exteriér prodejny</w:t>
      </w:r>
      <w:bookmarkEnd w:id="7"/>
    </w:p>
    <w:p w14:paraId="41D4A7BE" w14:textId="77777777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</w:t>
      </w:r>
      <w:r>
        <w:rPr>
          <w:sz w:val="22"/>
          <w:szCs w:val="22"/>
        </w:rPr>
        <w:lastRenderedPageBreak/>
        <w:t xml:space="preserve">levého okraje, ale s jedním zařádkováním. Čísluje se vpravo dole na stránce, úvod a závěr se nečísluje. </w:t>
      </w:r>
    </w:p>
    <w:p w14:paraId="13664901" w14:textId="430AD5EB" w:rsidR="001240BF" w:rsidRDefault="001240BF" w:rsidP="00A827A2"/>
    <w:p w14:paraId="11BD663A" w14:textId="0530206E" w:rsidR="00A827A2" w:rsidRDefault="00A827A2" w:rsidP="00A827A2">
      <w:pPr>
        <w:pStyle w:val="Nadpis1"/>
      </w:pPr>
      <w:bookmarkStart w:id="8" w:name="_Toc65498410"/>
      <w:r>
        <w:t>Interiér prodejny</w:t>
      </w:r>
      <w:bookmarkEnd w:id="8"/>
    </w:p>
    <w:p w14:paraId="6191B83F" w14:textId="77777777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zařádkováním. Čísluje se vpravo dole na stránce, úvod a závěr se nečísluje. </w:t>
      </w:r>
    </w:p>
    <w:p w14:paraId="2258C65F" w14:textId="4F99D2F7" w:rsidR="00A827A2" w:rsidRDefault="00A827A2" w:rsidP="00A827A2"/>
    <w:p w14:paraId="5B3F1EE0" w14:textId="0B08497A" w:rsidR="00A827A2" w:rsidRDefault="00A827A2" w:rsidP="00A827A2">
      <w:pPr>
        <w:pStyle w:val="Nadpis1"/>
      </w:pPr>
      <w:bookmarkStart w:id="9" w:name="_Toc65498411"/>
      <w:r>
        <w:t>Zboží</w:t>
      </w:r>
      <w:bookmarkEnd w:id="9"/>
    </w:p>
    <w:p w14:paraId="306F4E48" w14:textId="77777777" w:rsidR="00A827A2" w:rsidRDefault="00A827A2" w:rsidP="00A827A2">
      <w:pPr>
        <w:ind w:left="709" w:hanging="709"/>
        <w:rPr>
          <w:sz w:val="22"/>
          <w:szCs w:val="22"/>
        </w:rPr>
      </w:pPr>
      <w:r>
        <w:t xml:space="preserve">Písmo </w:t>
      </w:r>
      <w:r>
        <w:rPr>
          <w:sz w:val="22"/>
          <w:szCs w:val="22"/>
        </w:rPr>
        <w:t xml:space="preserve">Times New Roman, normální, velikost 12, první řádek předsazení o 1,25, řádkování 1,5 řádku, zarovnání textu do bloku, mezery mezi odstavci se nedělají, nadpisy se píší bez odražení od levého okraje, ale s jedním zařádkováním. Čísluje se vpravo dole na stránce, úvod a závěr se nečísluje. </w:t>
      </w:r>
    </w:p>
    <w:p w14:paraId="1726359E" w14:textId="655BDC56" w:rsidR="00A827A2" w:rsidRDefault="00A827A2" w:rsidP="00A827A2"/>
    <w:p w14:paraId="1020BBE4" w14:textId="3205FD05" w:rsidR="008F7F6A" w:rsidRDefault="008F7F6A" w:rsidP="00A827A2"/>
    <w:p w14:paraId="2AC8892D" w14:textId="4B204D2A" w:rsidR="008F7F6A" w:rsidRDefault="008F7F6A" w:rsidP="00A827A2"/>
    <w:p w14:paraId="313D30AE" w14:textId="5DFFE9D6" w:rsidR="008F7F6A" w:rsidRDefault="008F7F6A" w:rsidP="00A827A2"/>
    <w:p w14:paraId="3DBAA3D7" w14:textId="67A868BF" w:rsidR="008F7F6A" w:rsidRDefault="008F7F6A" w:rsidP="00A827A2"/>
    <w:p w14:paraId="42C760FF" w14:textId="2F2FED88" w:rsidR="008F7F6A" w:rsidRDefault="008F7F6A" w:rsidP="00A827A2"/>
    <w:p w14:paraId="5CB8445C" w14:textId="650E3926" w:rsidR="008F7F6A" w:rsidRDefault="008F7F6A" w:rsidP="00A827A2"/>
    <w:p w14:paraId="6DB354CC" w14:textId="6D19CD71" w:rsidR="008F7F6A" w:rsidRDefault="008F7F6A" w:rsidP="00A827A2"/>
    <w:p w14:paraId="11EB55C0" w14:textId="3F6F8AFD" w:rsidR="008F7F6A" w:rsidRDefault="008F7F6A" w:rsidP="00A827A2"/>
    <w:p w14:paraId="3533E00E" w14:textId="42DECF4B" w:rsidR="008F7F6A" w:rsidRDefault="008F7F6A" w:rsidP="00A827A2"/>
    <w:p w14:paraId="78C35A1E" w14:textId="33BA3F50" w:rsidR="008F7F6A" w:rsidRDefault="008F7F6A" w:rsidP="00A827A2"/>
    <w:p w14:paraId="0B1BA41A" w14:textId="275CD420" w:rsidR="008F7F6A" w:rsidRDefault="008F7F6A" w:rsidP="00A827A2"/>
    <w:p w14:paraId="2F42A2CC" w14:textId="4C7E5435" w:rsidR="008F7F6A" w:rsidRDefault="008F7F6A" w:rsidP="00A827A2"/>
    <w:p w14:paraId="257155EA" w14:textId="0C91E2CF" w:rsidR="008F7F6A" w:rsidRDefault="008F7F6A" w:rsidP="00A827A2"/>
    <w:p w14:paraId="53B6E6FB" w14:textId="28A2B030" w:rsidR="008F7F6A" w:rsidRDefault="008F7F6A" w:rsidP="00A827A2"/>
    <w:p w14:paraId="044DFAD5" w14:textId="6F41469D" w:rsidR="008F7F6A" w:rsidRDefault="008F7F6A" w:rsidP="00A827A2"/>
    <w:p w14:paraId="363EF96F" w14:textId="0325C40A" w:rsidR="008F7F6A" w:rsidRDefault="008F7F6A" w:rsidP="00A827A2"/>
    <w:p w14:paraId="5ADE5DD1" w14:textId="77777777" w:rsidR="008F7F6A" w:rsidRDefault="008F7F6A" w:rsidP="00A827A2"/>
    <w:p w14:paraId="560B7983" w14:textId="77777777" w:rsidR="0021536F" w:rsidRPr="0021536F" w:rsidRDefault="0021536F" w:rsidP="001157FD">
      <w:pPr>
        <w:pStyle w:val="Nadpis1"/>
        <w:numPr>
          <w:ilvl w:val="0"/>
          <w:numId w:val="0"/>
        </w:numPr>
        <w:ind w:left="357"/>
      </w:pPr>
      <w:bookmarkStart w:id="10" w:name="_Toc65498412"/>
      <w:r w:rsidRPr="0021536F">
        <w:lastRenderedPageBreak/>
        <w:t>Závěr</w:t>
      </w:r>
      <w:bookmarkEnd w:id="10"/>
    </w:p>
    <w:p w14:paraId="114181BE" w14:textId="77777777" w:rsidR="0021536F" w:rsidRDefault="0021536F"/>
    <w:p w14:paraId="191AFFC3" w14:textId="77777777" w:rsidR="0021536F" w:rsidRDefault="0021536F"/>
    <w:p w14:paraId="3BD295FC" w14:textId="77777777" w:rsidR="0021536F" w:rsidRDefault="0021536F"/>
    <w:p w14:paraId="18D0BC97" w14:textId="77777777" w:rsidR="0021536F" w:rsidRDefault="0021536F"/>
    <w:p w14:paraId="1ADFB0BE" w14:textId="77777777" w:rsidR="0021536F" w:rsidRDefault="0021536F"/>
    <w:p w14:paraId="128C323B" w14:textId="77777777" w:rsidR="0021536F" w:rsidRDefault="0021536F"/>
    <w:p w14:paraId="276FC6AB" w14:textId="77777777" w:rsidR="0021536F" w:rsidRDefault="0021536F"/>
    <w:p w14:paraId="062561AC" w14:textId="77777777" w:rsidR="0021536F" w:rsidRDefault="0021536F"/>
    <w:p w14:paraId="6320A4E7" w14:textId="3EB7A0D5" w:rsidR="0021536F" w:rsidRDefault="0021536F"/>
    <w:p w14:paraId="25A1EEA9" w14:textId="337FB7BC" w:rsidR="008F7F6A" w:rsidRDefault="008F7F6A"/>
    <w:p w14:paraId="45B87A2B" w14:textId="7FCC61B8" w:rsidR="008F7F6A" w:rsidRDefault="008F7F6A"/>
    <w:p w14:paraId="5ECDDD4F" w14:textId="6476F62F" w:rsidR="008F7F6A" w:rsidRDefault="008F7F6A"/>
    <w:p w14:paraId="42CF539F" w14:textId="1AD2C2F3" w:rsidR="008F7F6A" w:rsidRDefault="008F7F6A"/>
    <w:p w14:paraId="228DA5FE" w14:textId="3D09DE3F" w:rsidR="008F7F6A" w:rsidRDefault="008F7F6A"/>
    <w:p w14:paraId="3E9FFBAA" w14:textId="3A2E30AF" w:rsidR="008F7F6A" w:rsidRDefault="008F7F6A"/>
    <w:p w14:paraId="190E799A" w14:textId="7DCFCD27" w:rsidR="008F7F6A" w:rsidRDefault="008F7F6A"/>
    <w:p w14:paraId="27FE4396" w14:textId="355371E3" w:rsidR="008F7F6A" w:rsidRDefault="008F7F6A"/>
    <w:p w14:paraId="5D44E755" w14:textId="7886DFBC" w:rsidR="008F7F6A" w:rsidRDefault="008F7F6A"/>
    <w:p w14:paraId="69421EB7" w14:textId="4230616D" w:rsidR="008F7F6A" w:rsidRDefault="008F7F6A"/>
    <w:p w14:paraId="55167B46" w14:textId="3349AD50" w:rsidR="008F7F6A" w:rsidRDefault="008F7F6A"/>
    <w:p w14:paraId="2C8A9FB8" w14:textId="6FFFD9DA" w:rsidR="008F7F6A" w:rsidRDefault="008F7F6A"/>
    <w:p w14:paraId="45557C20" w14:textId="77777777" w:rsidR="008F7F6A" w:rsidRDefault="008F7F6A"/>
    <w:p w14:paraId="76630C34" w14:textId="77777777" w:rsidR="0021536F" w:rsidRDefault="0021536F"/>
    <w:p w14:paraId="50D8225F" w14:textId="77777777" w:rsidR="0021536F" w:rsidRDefault="0021536F"/>
    <w:p w14:paraId="0EAB7D8B" w14:textId="77777777" w:rsidR="0021536F" w:rsidRDefault="0021536F"/>
    <w:p w14:paraId="63FBE79B" w14:textId="77777777" w:rsidR="0021536F" w:rsidRDefault="0021536F"/>
    <w:p w14:paraId="51F1024B" w14:textId="77777777" w:rsidR="0021536F" w:rsidRDefault="0021536F"/>
    <w:p w14:paraId="25F1E10C" w14:textId="77777777" w:rsidR="0021536F" w:rsidRDefault="0021536F"/>
    <w:p w14:paraId="4B534F1E" w14:textId="77777777" w:rsidR="0021536F" w:rsidRDefault="0021536F"/>
    <w:p w14:paraId="1BC41A67" w14:textId="77777777" w:rsidR="0021536F" w:rsidRDefault="0021536F" w:rsidP="001157FD">
      <w:pPr>
        <w:pStyle w:val="Nadpis1"/>
        <w:numPr>
          <w:ilvl w:val="0"/>
          <w:numId w:val="0"/>
        </w:numPr>
        <w:ind w:left="357"/>
      </w:pPr>
      <w:bookmarkStart w:id="11" w:name="_Toc445884144"/>
      <w:bookmarkStart w:id="12" w:name="_Toc65498413"/>
      <w:r w:rsidRPr="0021536F">
        <w:lastRenderedPageBreak/>
        <w:t>Použitá literatura a zdroje:</w:t>
      </w:r>
      <w:bookmarkEnd w:id="11"/>
      <w:bookmarkEnd w:id="12"/>
    </w:p>
    <w:p w14:paraId="4D35A381" w14:textId="1B9D1532" w:rsidR="0021536F" w:rsidRDefault="00311578" w:rsidP="0021536F">
      <w:r>
        <w:t>Ve formátu viz.</w:t>
      </w:r>
      <w:r w:rsidR="004D2FB2">
        <w:t xml:space="preserve"> </w:t>
      </w:r>
      <w:r>
        <w:t>p</w:t>
      </w:r>
      <w:r w:rsidR="0021536F">
        <w:t xml:space="preserve">okyn děkana č. </w:t>
      </w:r>
      <w:r>
        <w:t>02</w:t>
      </w:r>
      <w:r w:rsidR="0021536F">
        <w:t>/20</w:t>
      </w:r>
      <w:r>
        <w:t>20</w:t>
      </w:r>
      <w:r w:rsidR="0021536F">
        <w:t xml:space="preserve"> pro úpravy, zveřejňování a ukládání vysok</w:t>
      </w:r>
      <w:r>
        <w:t xml:space="preserve">oškolských kvalifikačních prací – str. 16. </w:t>
      </w:r>
    </w:p>
    <w:p w14:paraId="1DCE6DA6" w14:textId="77777777" w:rsidR="0021536F" w:rsidRDefault="0021536F" w:rsidP="0021536F"/>
    <w:p w14:paraId="13512E5B" w14:textId="77777777" w:rsidR="0021536F" w:rsidRDefault="0021536F" w:rsidP="0021536F"/>
    <w:p w14:paraId="2C6C239D" w14:textId="77777777" w:rsidR="0021536F" w:rsidRDefault="0021536F" w:rsidP="0021536F"/>
    <w:p w14:paraId="4B9F0D9C" w14:textId="77777777" w:rsidR="0021536F" w:rsidRDefault="0021536F" w:rsidP="0021536F"/>
    <w:p w14:paraId="2FD9EFC4" w14:textId="77777777" w:rsidR="0021536F" w:rsidRDefault="0021536F" w:rsidP="0021536F"/>
    <w:p w14:paraId="56D000BA" w14:textId="77777777" w:rsidR="0021536F" w:rsidRDefault="0021536F" w:rsidP="0021536F"/>
    <w:p w14:paraId="04B8C733" w14:textId="77777777" w:rsidR="0021536F" w:rsidRDefault="0021536F" w:rsidP="0021536F"/>
    <w:p w14:paraId="3FBEAB05" w14:textId="77777777" w:rsidR="0021536F" w:rsidRDefault="0021536F" w:rsidP="0021536F"/>
    <w:p w14:paraId="10B3C133" w14:textId="77777777" w:rsidR="0021536F" w:rsidRDefault="0021536F" w:rsidP="0021536F"/>
    <w:p w14:paraId="5B0787F5" w14:textId="77777777" w:rsidR="0021536F" w:rsidRDefault="0021536F" w:rsidP="0021536F"/>
    <w:p w14:paraId="4AF7B851" w14:textId="77777777" w:rsidR="0021536F" w:rsidRDefault="0021536F" w:rsidP="0021536F"/>
    <w:p w14:paraId="1C66CE00" w14:textId="77777777" w:rsidR="0021536F" w:rsidRDefault="0021536F" w:rsidP="0021536F"/>
    <w:p w14:paraId="2EF98FEC" w14:textId="77777777" w:rsidR="0021536F" w:rsidRDefault="0021536F" w:rsidP="0021536F"/>
    <w:p w14:paraId="371313DF" w14:textId="77777777" w:rsidR="0021536F" w:rsidRDefault="0021536F" w:rsidP="0021536F"/>
    <w:p w14:paraId="71EE2242" w14:textId="77777777" w:rsidR="0021536F" w:rsidRDefault="0021536F" w:rsidP="0021536F"/>
    <w:p w14:paraId="57A52C6B" w14:textId="77777777" w:rsidR="0021536F" w:rsidRDefault="0021536F" w:rsidP="0021536F"/>
    <w:p w14:paraId="76A5FB2E" w14:textId="77777777" w:rsidR="0021536F" w:rsidRDefault="0021536F" w:rsidP="0021536F"/>
    <w:p w14:paraId="58A20CA5" w14:textId="77777777" w:rsidR="0021536F" w:rsidRDefault="0021536F" w:rsidP="0021536F"/>
    <w:p w14:paraId="5BCBF65F" w14:textId="77777777" w:rsidR="0021536F" w:rsidRDefault="0021536F" w:rsidP="0021536F"/>
    <w:p w14:paraId="3AB791F3" w14:textId="77777777" w:rsidR="0021536F" w:rsidRDefault="0021536F" w:rsidP="0021536F"/>
    <w:p w14:paraId="2F66DF49" w14:textId="77777777" w:rsidR="0021536F" w:rsidRDefault="0021536F" w:rsidP="0021536F"/>
    <w:p w14:paraId="59DBAC45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5B6CA629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722F5D97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1E265CDF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40C5A9F5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7A15F8C3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37F54C19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58752D47" w14:textId="77777777" w:rsid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</w:p>
    <w:p w14:paraId="317C497E" w14:textId="77777777" w:rsidR="0021536F" w:rsidRPr="0021536F" w:rsidRDefault="0021536F" w:rsidP="0021536F">
      <w:pPr>
        <w:ind w:firstLine="0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P</w:t>
      </w:r>
      <w:r w:rsidRPr="0021536F">
        <w:rPr>
          <w:b/>
          <w:color w:val="auto"/>
          <w:sz w:val="28"/>
          <w:szCs w:val="28"/>
        </w:rPr>
        <w:t>ří</w:t>
      </w:r>
      <w:r>
        <w:rPr>
          <w:b/>
          <w:color w:val="auto"/>
          <w:sz w:val="28"/>
          <w:szCs w:val="28"/>
        </w:rPr>
        <w:t>loha č. 1: XY</w:t>
      </w:r>
    </w:p>
    <w:p w14:paraId="775A647D" w14:textId="446E540F" w:rsidR="0021536F" w:rsidRDefault="0021536F"/>
    <w:p w14:paraId="61CE04F9" w14:textId="77777777" w:rsidR="0021536F" w:rsidRDefault="0021536F"/>
    <w:sectPr w:rsidR="0021536F" w:rsidSect="00FE7F74">
      <w:pgSz w:w="11906" w:h="16838"/>
      <w:pgMar w:top="1417" w:right="1417" w:bottom="1417" w:left="1417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4D0DB4" w14:textId="77777777" w:rsidR="009209B2" w:rsidRDefault="009209B2" w:rsidP="00B806FF">
      <w:pPr>
        <w:spacing w:line="240" w:lineRule="auto"/>
      </w:pPr>
      <w:r>
        <w:separator/>
      </w:r>
    </w:p>
  </w:endnote>
  <w:endnote w:type="continuationSeparator" w:id="0">
    <w:p w14:paraId="29FB6A0A" w14:textId="77777777" w:rsidR="009209B2" w:rsidRDefault="009209B2" w:rsidP="00B806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0399819"/>
      <w:docPartObj>
        <w:docPartGallery w:val="Page Numbers (Bottom of Page)"/>
        <w:docPartUnique/>
      </w:docPartObj>
    </w:sdtPr>
    <w:sdtEndPr/>
    <w:sdtContent>
      <w:p w14:paraId="6F6D2088" w14:textId="77777777" w:rsidR="00B806FF" w:rsidRDefault="009209B2">
        <w:pPr>
          <w:pStyle w:val="Zpat"/>
          <w:jc w:val="right"/>
        </w:pPr>
      </w:p>
    </w:sdtContent>
  </w:sdt>
  <w:p w14:paraId="4885EF8D" w14:textId="77777777" w:rsidR="00B806FF" w:rsidRDefault="00B806F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217305"/>
      <w:docPartObj>
        <w:docPartGallery w:val="Page Numbers (Bottom of Page)"/>
        <w:docPartUnique/>
      </w:docPartObj>
    </w:sdtPr>
    <w:sdtEndPr/>
    <w:sdtContent>
      <w:p w14:paraId="255C0C74" w14:textId="34772996" w:rsidR="00FE7F74" w:rsidRDefault="00FE7F74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5FD1">
          <w:rPr>
            <w:noProof/>
          </w:rPr>
          <w:t>4</w:t>
        </w:r>
        <w:r>
          <w:fldChar w:fldCharType="end"/>
        </w:r>
      </w:p>
    </w:sdtContent>
  </w:sdt>
  <w:p w14:paraId="5756768F" w14:textId="77777777" w:rsidR="00B806FF" w:rsidRDefault="00B806F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25D3D" w14:textId="77777777" w:rsidR="009209B2" w:rsidRDefault="009209B2" w:rsidP="00B806FF">
      <w:pPr>
        <w:spacing w:line="240" w:lineRule="auto"/>
      </w:pPr>
      <w:r>
        <w:separator/>
      </w:r>
    </w:p>
  </w:footnote>
  <w:footnote w:type="continuationSeparator" w:id="0">
    <w:p w14:paraId="7DED91C0" w14:textId="77777777" w:rsidR="009209B2" w:rsidRDefault="009209B2" w:rsidP="00B806F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82D61"/>
    <w:multiLevelType w:val="hybridMultilevel"/>
    <w:tmpl w:val="4966370E"/>
    <w:lvl w:ilvl="0" w:tplc="2CF6304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A56D2"/>
    <w:multiLevelType w:val="hybridMultilevel"/>
    <w:tmpl w:val="D9BEE5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F039C"/>
    <w:multiLevelType w:val="hybridMultilevel"/>
    <w:tmpl w:val="7C320C2A"/>
    <w:lvl w:ilvl="0" w:tplc="08529FA6">
      <w:start w:val="1"/>
      <w:numFmt w:val="decimal"/>
      <w:pStyle w:val="Nadpis2"/>
      <w:lvlText w:val="1.%1.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3BDC1418"/>
    <w:multiLevelType w:val="hybridMultilevel"/>
    <w:tmpl w:val="133C3AEE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62227B8A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39F1D30"/>
    <w:multiLevelType w:val="hybridMultilevel"/>
    <w:tmpl w:val="00E831C2"/>
    <w:lvl w:ilvl="0" w:tplc="388CBD42">
      <w:start w:val="1"/>
      <w:numFmt w:val="decimal"/>
      <w:pStyle w:val="Nadpis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376083"/>
    <w:multiLevelType w:val="hybridMultilevel"/>
    <w:tmpl w:val="BF967AC2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7B2F13AF"/>
    <w:multiLevelType w:val="hybridMultilevel"/>
    <w:tmpl w:val="31665B46"/>
    <w:lvl w:ilvl="0" w:tplc="8F4E260E">
      <w:start w:val="1"/>
      <w:numFmt w:val="decimal"/>
      <w:pStyle w:val="Nadpis21"/>
      <w:lvlText w:val="2.%1 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DCyNDI1MDMyNDJU0lEKTi0uzszPAykwrQUAu41a7ywAAAA="/>
  </w:docVars>
  <w:rsids>
    <w:rsidRoot w:val="002135C2"/>
    <w:rsid w:val="00046F81"/>
    <w:rsid w:val="000B2B16"/>
    <w:rsid w:val="000C61FE"/>
    <w:rsid w:val="001157FD"/>
    <w:rsid w:val="001240BF"/>
    <w:rsid w:val="00141BFF"/>
    <w:rsid w:val="00151E59"/>
    <w:rsid w:val="00197E77"/>
    <w:rsid w:val="002135C2"/>
    <w:rsid w:val="0021536F"/>
    <w:rsid w:val="00260EA0"/>
    <w:rsid w:val="002E476D"/>
    <w:rsid w:val="002F0459"/>
    <w:rsid w:val="00311578"/>
    <w:rsid w:val="00380B88"/>
    <w:rsid w:val="003A73B4"/>
    <w:rsid w:val="003F2561"/>
    <w:rsid w:val="0042293B"/>
    <w:rsid w:val="004569EE"/>
    <w:rsid w:val="00475FD1"/>
    <w:rsid w:val="004D2FB2"/>
    <w:rsid w:val="00521E10"/>
    <w:rsid w:val="006F463C"/>
    <w:rsid w:val="00707342"/>
    <w:rsid w:val="00716352"/>
    <w:rsid w:val="007B645D"/>
    <w:rsid w:val="008479F0"/>
    <w:rsid w:val="008F7F6A"/>
    <w:rsid w:val="009209B2"/>
    <w:rsid w:val="009438F9"/>
    <w:rsid w:val="009C5D06"/>
    <w:rsid w:val="00A12377"/>
    <w:rsid w:val="00A64B02"/>
    <w:rsid w:val="00A8271C"/>
    <w:rsid w:val="00A827A2"/>
    <w:rsid w:val="00B2323B"/>
    <w:rsid w:val="00B806FF"/>
    <w:rsid w:val="00C37D77"/>
    <w:rsid w:val="00C76E1D"/>
    <w:rsid w:val="00F378E8"/>
    <w:rsid w:val="00FC5C1E"/>
    <w:rsid w:val="00FE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D5290B"/>
  <w15:chartTrackingRefBased/>
  <w15:docId w15:val="{0E13FAE3-631C-4CA9-AECD-9D48DFDF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135C2"/>
    <w:pPr>
      <w:spacing w:after="0" w:line="360" w:lineRule="auto"/>
      <w:ind w:firstLine="709"/>
      <w:jc w:val="both"/>
    </w:pPr>
    <w:rPr>
      <w:rFonts w:ascii="Times New Roman" w:hAnsi="Times New Roman" w:cs="Times New Roman"/>
      <w:color w:val="000000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6F463C"/>
    <w:pPr>
      <w:keepNext/>
      <w:keepLines/>
      <w:numPr>
        <w:numId w:val="1"/>
      </w:numPr>
      <w:spacing w:after="240"/>
      <w:ind w:left="357" w:hanging="357"/>
      <w:outlineLvl w:val="0"/>
    </w:pPr>
    <w:rPr>
      <w:rFonts w:eastAsiaTheme="majorEastAsia" w:cstheme="majorBidi"/>
      <w:b/>
      <w:bCs/>
      <w:color w:val="auto"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F463C"/>
    <w:pPr>
      <w:keepNext/>
      <w:keepLines/>
      <w:numPr>
        <w:numId w:val="5"/>
      </w:numPr>
      <w:spacing w:after="240"/>
      <w:ind w:left="0" w:firstLine="0"/>
      <w:outlineLvl w:val="1"/>
    </w:pPr>
    <w:rPr>
      <w:rFonts w:eastAsiaTheme="majorEastAsia" w:cstheme="majorBidi"/>
      <w:b/>
      <w:color w:val="auto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1536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463C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Odstavecseseznamem">
    <w:name w:val="List Paragraph"/>
    <w:basedOn w:val="Normln"/>
    <w:uiPriority w:val="34"/>
    <w:qFormat/>
    <w:rsid w:val="006F463C"/>
    <w:pPr>
      <w:ind w:left="720"/>
      <w:contextualSpacing/>
    </w:pPr>
  </w:style>
  <w:style w:type="paragraph" w:styleId="Nadpisobsahu">
    <w:name w:val="TOC Heading"/>
    <w:basedOn w:val="Nadpis1"/>
    <w:next w:val="Normln"/>
    <w:uiPriority w:val="39"/>
    <w:unhideWhenUsed/>
    <w:qFormat/>
    <w:rsid w:val="006F463C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6F463C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153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21536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B806FF"/>
    <w:pPr>
      <w:tabs>
        <w:tab w:val="left" w:pos="1320"/>
        <w:tab w:val="right" w:leader="dot" w:pos="8647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B806FF"/>
    <w:pPr>
      <w:tabs>
        <w:tab w:val="left" w:pos="1540"/>
        <w:tab w:val="right" w:leader="dot" w:pos="8647"/>
      </w:tabs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21536F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B806FF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806FF"/>
    <w:rPr>
      <w:rFonts w:ascii="Times New Roman" w:hAnsi="Times New Roman" w:cs="Times New Roman"/>
      <w:color w:val="000000"/>
      <w:sz w:val="24"/>
      <w:szCs w:val="24"/>
    </w:rPr>
  </w:style>
  <w:style w:type="table" w:styleId="Mkatabulky">
    <w:name w:val="Table Grid"/>
    <w:basedOn w:val="Normlntabulka"/>
    <w:uiPriority w:val="39"/>
    <w:rsid w:val="008479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70734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734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7342"/>
    <w:rPr>
      <w:rFonts w:ascii="Times New Roman" w:hAnsi="Times New Roman" w:cs="Times New Roman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734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7342"/>
    <w:rPr>
      <w:rFonts w:ascii="Times New Roman" w:hAnsi="Times New Roman" w:cs="Times New Roman"/>
      <w:b/>
      <w:bCs/>
      <w:color w:val="000000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734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7342"/>
    <w:rPr>
      <w:rFonts w:ascii="Segoe UI" w:hAnsi="Segoe UI" w:cs="Segoe UI"/>
      <w:color w:val="000000"/>
      <w:sz w:val="18"/>
      <w:szCs w:val="18"/>
    </w:rPr>
  </w:style>
  <w:style w:type="paragraph" w:customStyle="1" w:styleId="Nadpis21">
    <w:name w:val="Nadpis21"/>
    <w:basedOn w:val="Nadpis2"/>
    <w:qFormat/>
    <w:rsid w:val="00B2323B"/>
    <w:pPr>
      <w:numPr>
        <w:numId w:val="8"/>
      </w:numPr>
      <w:ind w:left="357" w:hanging="3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u.cz/opf/cz/file/cul/68502ca7-c7ee-440b-a3e0-b2ddcf1d52ec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List_aplikac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1414119009771649E-2"/>
          <c:y val="0.13157894736842105"/>
          <c:w val="0.90293642872105773"/>
          <c:h val="0.5827968872312013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Řada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Skupina A</c:v>
                </c:pt>
                <c:pt idx="1">
                  <c:v>Skupina B</c:v>
                </c:pt>
                <c:pt idx="2">
                  <c:v>Skupina C</c:v>
                </c:pt>
                <c:pt idx="3">
                  <c:v>Skupina D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0.7</c:v>
                </c:pt>
                <c:pt idx="1">
                  <c:v>0.8</c:v>
                </c:pt>
                <c:pt idx="2">
                  <c:v>0.4</c:v>
                </c:pt>
                <c:pt idx="3">
                  <c:v>0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7C1-47F2-8316-5DA81217E3CC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Řada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Skupina A</c:v>
                </c:pt>
                <c:pt idx="1">
                  <c:v>Skupina B</c:v>
                </c:pt>
                <c:pt idx="2">
                  <c:v>Skupina C</c:v>
                </c:pt>
                <c:pt idx="3">
                  <c:v>Skupina D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0.3</c:v>
                </c:pt>
                <c:pt idx="1">
                  <c:v>0.2</c:v>
                </c:pt>
                <c:pt idx="2">
                  <c:v>0.6</c:v>
                </c:pt>
                <c:pt idx="3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7C1-47F2-8316-5DA81217E3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90677231"/>
        <c:axId val="1090673903"/>
      </c:barChart>
      <c:catAx>
        <c:axId val="10906772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90673903"/>
        <c:crosses val="autoZero"/>
        <c:auto val="1"/>
        <c:lblAlgn val="ctr"/>
        <c:lblOffset val="100"/>
        <c:noMultiLvlLbl val="0"/>
      </c:catAx>
      <c:valAx>
        <c:axId val="10906739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0906772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CC90B-6B2A-47D0-9550-D58FE9771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629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ka Bauerová</dc:creator>
  <cp:keywords/>
  <dc:description/>
  <cp:lastModifiedBy>Radka Bauerová</cp:lastModifiedBy>
  <cp:revision>10</cp:revision>
  <dcterms:created xsi:type="dcterms:W3CDTF">2021-03-01T12:28:00Z</dcterms:created>
  <dcterms:modified xsi:type="dcterms:W3CDTF">2021-03-01T12:40:00Z</dcterms:modified>
</cp:coreProperties>
</file>